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43DF" w:rsidRDefault="002043DF" w:rsidP="009001C6">
      <w:pPr>
        <w:jc w:val="both"/>
      </w:pPr>
      <w:bookmarkStart w:id="0" w:name="_GoBack"/>
      <w:bookmarkEnd w:id="0"/>
    </w:p>
    <w:p w:rsidR="00BB1023" w:rsidRPr="003F3A26" w:rsidRDefault="001D6FF8" w:rsidP="009001C6">
      <w:pPr>
        <w:jc w:val="both"/>
        <w:rPr>
          <w:sz w:val="16"/>
          <w:szCs w:val="16"/>
        </w:rPr>
      </w:pPr>
      <w:r>
        <w:t>*</w:t>
      </w:r>
      <w:r w:rsidR="00EB7554">
        <w:t xml:space="preserve">Submission </w:t>
      </w:r>
      <w:r w:rsidR="009001C6">
        <w:t>Date _____________</w:t>
      </w:r>
      <w:r w:rsidR="003F3A26">
        <w:t xml:space="preserve">          </w:t>
      </w:r>
      <w:r w:rsidR="001C7061">
        <w:t>Name __</w:t>
      </w:r>
      <w:r w:rsidR="007170EC">
        <w:t>_________________________</w:t>
      </w:r>
      <w:r w:rsidR="00CB7F96">
        <w:t>____________</w:t>
      </w:r>
      <w:r w:rsidR="007170EC">
        <w:t>_______  Block  _________</w:t>
      </w:r>
    </w:p>
    <w:p w:rsidR="003F3A26" w:rsidRPr="003F3A26" w:rsidRDefault="003F3A26" w:rsidP="003F3A26">
      <w:pPr>
        <w:spacing w:after="0"/>
        <w:jc w:val="center"/>
        <w:rPr>
          <w:sz w:val="16"/>
          <w:szCs w:val="16"/>
        </w:rPr>
      </w:pPr>
    </w:p>
    <w:p w:rsidR="003F3A26" w:rsidRPr="003F3A26" w:rsidRDefault="003F3A26" w:rsidP="003F3A26">
      <w:pPr>
        <w:spacing w:after="0"/>
        <w:jc w:val="center"/>
        <w:rPr>
          <w:sz w:val="28"/>
          <w:szCs w:val="28"/>
        </w:rPr>
      </w:pPr>
      <w:r w:rsidRPr="003F3A26">
        <w:rPr>
          <w:sz w:val="28"/>
          <w:szCs w:val="28"/>
        </w:rPr>
        <w:t>Multi-Genre Research Project Rubric</w:t>
      </w:r>
    </w:p>
    <w:p w:rsidR="003F3A26" w:rsidRDefault="003F3A26">
      <w:pPr>
        <w:rPr>
          <w:b/>
          <w:sz w:val="16"/>
          <w:szCs w:val="16"/>
        </w:rPr>
      </w:pPr>
    </w:p>
    <w:p w:rsidR="007170EC" w:rsidRPr="007170EC" w:rsidRDefault="007170EC" w:rsidP="008548AB">
      <w:pPr>
        <w:spacing w:after="0"/>
        <w:rPr>
          <w:sz w:val="16"/>
          <w:szCs w:val="16"/>
        </w:rPr>
      </w:pPr>
      <w:r w:rsidRPr="00DE18D5">
        <w:rPr>
          <w:b/>
          <w:sz w:val="16"/>
          <w:szCs w:val="16"/>
        </w:rPr>
        <w:t>Criterion 1</w:t>
      </w:r>
      <w:r w:rsidRPr="007170EC">
        <w:rPr>
          <w:sz w:val="16"/>
          <w:szCs w:val="16"/>
        </w:rPr>
        <w:t xml:space="preserve">:  </w:t>
      </w:r>
      <w:r w:rsidRPr="00DE18D5">
        <w:rPr>
          <w:b/>
          <w:sz w:val="16"/>
          <w:szCs w:val="16"/>
        </w:rPr>
        <w:t>Organization</w:t>
      </w:r>
      <w:r w:rsidRPr="007170EC">
        <w:rPr>
          <w:sz w:val="16"/>
          <w:szCs w:val="16"/>
        </w:rPr>
        <w:t>- Project items are in a logical order and work is neat and attractive.</w:t>
      </w:r>
      <w:r w:rsidR="00AD2615">
        <w:rPr>
          <w:sz w:val="16"/>
          <w:szCs w:val="16"/>
        </w:rPr>
        <w:t xml:space="preserve"> 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400"/>
        <w:gridCol w:w="1927"/>
        <w:gridCol w:w="1927"/>
        <w:gridCol w:w="1676"/>
        <w:gridCol w:w="1620"/>
      </w:tblGrid>
      <w:tr w:rsidR="007170EC" w:rsidTr="005A10A3">
        <w:tc>
          <w:tcPr>
            <w:tcW w:w="1400" w:type="dxa"/>
          </w:tcPr>
          <w:p w:rsidR="007170EC" w:rsidRPr="007170EC" w:rsidRDefault="00AD2615" w:rsidP="007170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="007170EC" w:rsidRPr="007170EC">
              <w:rPr>
                <w:sz w:val="16"/>
                <w:szCs w:val="16"/>
              </w:rPr>
              <w:t xml:space="preserve">               </w:t>
            </w:r>
            <w:r>
              <w:rPr>
                <w:sz w:val="16"/>
                <w:szCs w:val="16"/>
              </w:rPr>
              <w:t>2</w:t>
            </w:r>
          </w:p>
          <w:p w:rsidR="007170EC" w:rsidRPr="007170EC" w:rsidRDefault="007170EC" w:rsidP="007170EC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Not evident.</w:t>
            </w:r>
          </w:p>
          <w:p w:rsidR="007170EC" w:rsidRPr="007170EC" w:rsidRDefault="007170EC">
            <w:pPr>
              <w:rPr>
                <w:sz w:val="16"/>
                <w:szCs w:val="16"/>
              </w:rPr>
            </w:pPr>
          </w:p>
        </w:tc>
        <w:tc>
          <w:tcPr>
            <w:tcW w:w="1927" w:type="dxa"/>
          </w:tcPr>
          <w:p w:rsidR="007170EC" w:rsidRPr="007170EC" w:rsidRDefault="00AD2615" w:rsidP="001C706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="007170EC" w:rsidRPr="007170EC">
              <w:rPr>
                <w:sz w:val="16"/>
                <w:szCs w:val="16"/>
              </w:rPr>
              <w:t xml:space="preserve">              </w:t>
            </w:r>
            <w:r>
              <w:rPr>
                <w:sz w:val="16"/>
                <w:szCs w:val="16"/>
              </w:rPr>
              <w:t>4</w:t>
            </w:r>
          </w:p>
          <w:p w:rsidR="007170EC" w:rsidRPr="007170EC" w:rsidRDefault="007170EC" w:rsidP="007170EC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Does not meet expectations.</w:t>
            </w:r>
          </w:p>
        </w:tc>
        <w:tc>
          <w:tcPr>
            <w:tcW w:w="1927" w:type="dxa"/>
          </w:tcPr>
          <w:p w:rsidR="007170EC" w:rsidRPr="007170EC" w:rsidRDefault="00AD2615" w:rsidP="001C706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  <w:r w:rsidR="007170EC" w:rsidRPr="007170EC">
              <w:rPr>
                <w:sz w:val="16"/>
                <w:szCs w:val="16"/>
              </w:rPr>
              <w:t xml:space="preserve">              </w:t>
            </w:r>
            <w:r>
              <w:rPr>
                <w:sz w:val="16"/>
                <w:szCs w:val="16"/>
              </w:rPr>
              <w:t>6</w:t>
            </w:r>
          </w:p>
          <w:p w:rsidR="007170EC" w:rsidRPr="007170EC" w:rsidRDefault="007170EC" w:rsidP="007170EC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Approaching expectations.</w:t>
            </w:r>
          </w:p>
        </w:tc>
        <w:tc>
          <w:tcPr>
            <w:tcW w:w="1676" w:type="dxa"/>
          </w:tcPr>
          <w:p w:rsidR="007170EC" w:rsidRPr="007170EC" w:rsidRDefault="00AD2615" w:rsidP="007170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  <w:r w:rsidR="007170EC" w:rsidRPr="007170EC">
              <w:rPr>
                <w:sz w:val="16"/>
                <w:szCs w:val="16"/>
              </w:rPr>
              <w:t xml:space="preserve">               </w:t>
            </w:r>
            <w:r>
              <w:rPr>
                <w:sz w:val="16"/>
                <w:szCs w:val="16"/>
              </w:rPr>
              <w:t>8</w:t>
            </w:r>
            <w:r w:rsidR="00583923">
              <w:rPr>
                <w:sz w:val="16"/>
                <w:szCs w:val="16"/>
              </w:rPr>
              <w:t>1</w:t>
            </w:r>
          </w:p>
          <w:p w:rsidR="007170EC" w:rsidRPr="007170EC" w:rsidRDefault="007170EC" w:rsidP="007170EC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Meets expectations.</w:t>
            </w:r>
          </w:p>
        </w:tc>
        <w:tc>
          <w:tcPr>
            <w:tcW w:w="1620" w:type="dxa"/>
          </w:tcPr>
          <w:p w:rsidR="007170EC" w:rsidRPr="007170EC" w:rsidRDefault="00AD2615" w:rsidP="007170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  <w:r w:rsidR="007170EC" w:rsidRPr="007170EC">
              <w:rPr>
                <w:sz w:val="16"/>
                <w:szCs w:val="16"/>
              </w:rPr>
              <w:t xml:space="preserve">              1</w:t>
            </w:r>
            <w:r>
              <w:rPr>
                <w:sz w:val="16"/>
                <w:szCs w:val="16"/>
              </w:rPr>
              <w:t>0</w:t>
            </w:r>
          </w:p>
          <w:p w:rsidR="007170EC" w:rsidRPr="007170EC" w:rsidRDefault="007170EC" w:rsidP="007170EC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Exceeds expectations.</w:t>
            </w:r>
          </w:p>
        </w:tc>
      </w:tr>
    </w:tbl>
    <w:p w:rsidR="008548AB" w:rsidRDefault="008548AB" w:rsidP="008548AB">
      <w:pPr>
        <w:spacing w:after="0"/>
        <w:rPr>
          <w:b/>
          <w:sz w:val="16"/>
          <w:szCs w:val="16"/>
        </w:rPr>
      </w:pPr>
    </w:p>
    <w:p w:rsidR="00AD2615" w:rsidRDefault="00AD2615" w:rsidP="00AD2615">
      <w:pPr>
        <w:spacing w:after="0"/>
        <w:rPr>
          <w:sz w:val="16"/>
          <w:szCs w:val="16"/>
        </w:rPr>
      </w:pPr>
      <w:r>
        <w:rPr>
          <w:b/>
          <w:sz w:val="16"/>
          <w:szCs w:val="16"/>
        </w:rPr>
        <w:t xml:space="preserve">Criterion 2:  Cover page – </w:t>
      </w:r>
      <w:r>
        <w:rPr>
          <w:sz w:val="16"/>
          <w:szCs w:val="16"/>
        </w:rPr>
        <w:t>Project includes a cover page along with visual image of your hero/villain</w:t>
      </w:r>
    </w:p>
    <w:p w:rsidR="00AD2615" w:rsidRDefault="00AD2615" w:rsidP="00AD2615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400"/>
        <w:gridCol w:w="1927"/>
        <w:gridCol w:w="1927"/>
        <w:gridCol w:w="1676"/>
        <w:gridCol w:w="1620"/>
      </w:tblGrid>
      <w:tr w:rsidR="00AD2615" w:rsidTr="002C3A41">
        <w:tc>
          <w:tcPr>
            <w:tcW w:w="1400" w:type="dxa"/>
          </w:tcPr>
          <w:p w:rsidR="00AD2615" w:rsidRPr="007170EC" w:rsidRDefault="00AD2615" w:rsidP="002C3A4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Pr="007170EC">
              <w:rPr>
                <w:sz w:val="16"/>
                <w:szCs w:val="16"/>
              </w:rPr>
              <w:t xml:space="preserve">              </w:t>
            </w:r>
            <w:r>
              <w:rPr>
                <w:sz w:val="16"/>
                <w:szCs w:val="16"/>
              </w:rPr>
              <w:t>2</w:t>
            </w:r>
          </w:p>
          <w:p w:rsidR="00AD2615" w:rsidRPr="007170EC" w:rsidRDefault="00AD2615" w:rsidP="002C3A41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Not evident.</w:t>
            </w:r>
          </w:p>
          <w:p w:rsidR="00AD2615" w:rsidRPr="007170EC" w:rsidRDefault="00AD2615" w:rsidP="002C3A41">
            <w:pPr>
              <w:rPr>
                <w:sz w:val="16"/>
                <w:szCs w:val="16"/>
              </w:rPr>
            </w:pPr>
          </w:p>
        </w:tc>
        <w:tc>
          <w:tcPr>
            <w:tcW w:w="1927" w:type="dxa"/>
          </w:tcPr>
          <w:p w:rsidR="00AD2615" w:rsidRPr="007170EC" w:rsidRDefault="00AD2615" w:rsidP="002C3A4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7170EC">
              <w:rPr>
                <w:sz w:val="16"/>
                <w:szCs w:val="16"/>
              </w:rPr>
              <w:t xml:space="preserve">              </w:t>
            </w:r>
            <w:r>
              <w:rPr>
                <w:sz w:val="16"/>
                <w:szCs w:val="16"/>
              </w:rPr>
              <w:t>4</w:t>
            </w:r>
          </w:p>
          <w:p w:rsidR="00AD2615" w:rsidRPr="007170EC" w:rsidRDefault="00AD2615" w:rsidP="002C3A41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Does not meet expectations.</w:t>
            </w:r>
          </w:p>
        </w:tc>
        <w:tc>
          <w:tcPr>
            <w:tcW w:w="1927" w:type="dxa"/>
          </w:tcPr>
          <w:p w:rsidR="00AD2615" w:rsidRPr="007170EC" w:rsidRDefault="00AD2615" w:rsidP="002C3A4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  <w:r w:rsidRPr="007170EC">
              <w:rPr>
                <w:sz w:val="16"/>
                <w:szCs w:val="16"/>
              </w:rPr>
              <w:t xml:space="preserve">              </w:t>
            </w:r>
            <w:r>
              <w:rPr>
                <w:sz w:val="16"/>
                <w:szCs w:val="16"/>
              </w:rPr>
              <w:t>6</w:t>
            </w:r>
          </w:p>
          <w:p w:rsidR="00AD2615" w:rsidRPr="007170EC" w:rsidRDefault="00AD2615" w:rsidP="002C3A41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Approaching expectations.</w:t>
            </w:r>
          </w:p>
        </w:tc>
        <w:tc>
          <w:tcPr>
            <w:tcW w:w="1676" w:type="dxa"/>
          </w:tcPr>
          <w:p w:rsidR="00AD2615" w:rsidRPr="007170EC" w:rsidRDefault="00AD2615" w:rsidP="002C3A4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  <w:r w:rsidRPr="007170EC">
              <w:rPr>
                <w:sz w:val="16"/>
                <w:szCs w:val="16"/>
              </w:rPr>
              <w:t xml:space="preserve">              </w:t>
            </w:r>
            <w:r>
              <w:rPr>
                <w:sz w:val="16"/>
                <w:szCs w:val="16"/>
              </w:rPr>
              <w:t>8</w:t>
            </w:r>
          </w:p>
          <w:p w:rsidR="00AD2615" w:rsidRPr="007170EC" w:rsidRDefault="00AD2615" w:rsidP="002C3A41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Meets expectations.</w:t>
            </w:r>
          </w:p>
        </w:tc>
        <w:tc>
          <w:tcPr>
            <w:tcW w:w="1620" w:type="dxa"/>
          </w:tcPr>
          <w:p w:rsidR="00AD2615" w:rsidRPr="007170EC" w:rsidRDefault="00AD2615" w:rsidP="002C3A4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  <w:r w:rsidRPr="007170EC">
              <w:rPr>
                <w:sz w:val="16"/>
                <w:szCs w:val="16"/>
              </w:rPr>
              <w:t xml:space="preserve">              1</w:t>
            </w:r>
            <w:r>
              <w:rPr>
                <w:sz w:val="16"/>
                <w:szCs w:val="16"/>
              </w:rPr>
              <w:t>0</w:t>
            </w:r>
          </w:p>
          <w:p w:rsidR="00AD2615" w:rsidRPr="007170EC" w:rsidRDefault="00AD2615" w:rsidP="002C3A41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Exceeds expectations.</w:t>
            </w:r>
          </w:p>
        </w:tc>
      </w:tr>
    </w:tbl>
    <w:p w:rsidR="00AD2615" w:rsidRPr="00AD2615" w:rsidRDefault="00AD2615" w:rsidP="00AD2615">
      <w:pPr>
        <w:spacing w:after="0"/>
        <w:rPr>
          <w:sz w:val="16"/>
          <w:szCs w:val="16"/>
        </w:rPr>
      </w:pPr>
    </w:p>
    <w:p w:rsidR="00AD2615" w:rsidRDefault="00AD2615" w:rsidP="008548AB">
      <w:pPr>
        <w:spacing w:after="0"/>
        <w:rPr>
          <w:sz w:val="16"/>
          <w:szCs w:val="16"/>
        </w:rPr>
      </w:pPr>
      <w:r>
        <w:rPr>
          <w:b/>
          <w:sz w:val="16"/>
          <w:szCs w:val="16"/>
        </w:rPr>
        <w:t>Criterion 3:  Fact page</w:t>
      </w:r>
      <w:r>
        <w:rPr>
          <w:sz w:val="16"/>
          <w:szCs w:val="16"/>
        </w:rPr>
        <w:t>- Project contains a fact page with at least ten facts about your hero/villain.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400"/>
        <w:gridCol w:w="1927"/>
        <w:gridCol w:w="1927"/>
        <w:gridCol w:w="1676"/>
        <w:gridCol w:w="1620"/>
      </w:tblGrid>
      <w:tr w:rsidR="00AD2615" w:rsidTr="002C3A41">
        <w:tc>
          <w:tcPr>
            <w:tcW w:w="1400" w:type="dxa"/>
          </w:tcPr>
          <w:p w:rsidR="00AD2615" w:rsidRPr="007170EC" w:rsidRDefault="00AD2615" w:rsidP="002C3A4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Pr="007170EC">
              <w:rPr>
                <w:sz w:val="16"/>
                <w:szCs w:val="16"/>
              </w:rPr>
              <w:t xml:space="preserve">               </w:t>
            </w:r>
            <w:r>
              <w:rPr>
                <w:sz w:val="16"/>
                <w:szCs w:val="16"/>
              </w:rPr>
              <w:t>2</w:t>
            </w:r>
          </w:p>
          <w:p w:rsidR="00AD2615" w:rsidRPr="007170EC" w:rsidRDefault="00AD2615" w:rsidP="002C3A41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Not evident.</w:t>
            </w:r>
          </w:p>
          <w:p w:rsidR="00AD2615" w:rsidRPr="007170EC" w:rsidRDefault="00AD2615" w:rsidP="002C3A41">
            <w:pPr>
              <w:rPr>
                <w:sz w:val="16"/>
                <w:szCs w:val="16"/>
              </w:rPr>
            </w:pPr>
          </w:p>
        </w:tc>
        <w:tc>
          <w:tcPr>
            <w:tcW w:w="1927" w:type="dxa"/>
          </w:tcPr>
          <w:p w:rsidR="00AD2615" w:rsidRPr="007170EC" w:rsidRDefault="00AD2615" w:rsidP="002C3A4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7170EC">
              <w:rPr>
                <w:sz w:val="16"/>
                <w:szCs w:val="16"/>
              </w:rPr>
              <w:t xml:space="preserve">              </w:t>
            </w:r>
            <w:r>
              <w:rPr>
                <w:sz w:val="16"/>
                <w:szCs w:val="16"/>
              </w:rPr>
              <w:t>4</w:t>
            </w:r>
          </w:p>
          <w:p w:rsidR="00AD2615" w:rsidRPr="007170EC" w:rsidRDefault="00AD2615" w:rsidP="002C3A41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Does not meet expectations.</w:t>
            </w:r>
          </w:p>
        </w:tc>
        <w:tc>
          <w:tcPr>
            <w:tcW w:w="1927" w:type="dxa"/>
          </w:tcPr>
          <w:p w:rsidR="00AD2615" w:rsidRPr="007170EC" w:rsidRDefault="00AD2615" w:rsidP="002C3A4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  <w:r w:rsidRPr="007170EC">
              <w:rPr>
                <w:sz w:val="16"/>
                <w:szCs w:val="16"/>
              </w:rPr>
              <w:t xml:space="preserve">              </w:t>
            </w:r>
            <w:r>
              <w:rPr>
                <w:sz w:val="16"/>
                <w:szCs w:val="16"/>
              </w:rPr>
              <w:t>6</w:t>
            </w:r>
          </w:p>
          <w:p w:rsidR="00AD2615" w:rsidRPr="007170EC" w:rsidRDefault="00AD2615" w:rsidP="002C3A41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Approaching expectations.</w:t>
            </w:r>
          </w:p>
        </w:tc>
        <w:tc>
          <w:tcPr>
            <w:tcW w:w="1676" w:type="dxa"/>
          </w:tcPr>
          <w:p w:rsidR="00AD2615" w:rsidRPr="007170EC" w:rsidRDefault="00AD2615" w:rsidP="002C3A4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  <w:r w:rsidRPr="007170EC">
              <w:rPr>
                <w:sz w:val="16"/>
                <w:szCs w:val="16"/>
              </w:rPr>
              <w:t xml:space="preserve">               </w:t>
            </w:r>
            <w:r>
              <w:rPr>
                <w:sz w:val="16"/>
                <w:szCs w:val="16"/>
              </w:rPr>
              <w:t>8</w:t>
            </w:r>
          </w:p>
          <w:p w:rsidR="00AD2615" w:rsidRPr="007170EC" w:rsidRDefault="00AD2615" w:rsidP="002C3A41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Meets expectations.</w:t>
            </w:r>
          </w:p>
        </w:tc>
        <w:tc>
          <w:tcPr>
            <w:tcW w:w="1620" w:type="dxa"/>
          </w:tcPr>
          <w:p w:rsidR="00AD2615" w:rsidRPr="007170EC" w:rsidRDefault="00AD2615" w:rsidP="002C3A4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  <w:r w:rsidRPr="007170EC">
              <w:rPr>
                <w:sz w:val="16"/>
                <w:szCs w:val="16"/>
              </w:rPr>
              <w:t xml:space="preserve">              1</w:t>
            </w:r>
            <w:r>
              <w:rPr>
                <w:sz w:val="16"/>
                <w:szCs w:val="16"/>
              </w:rPr>
              <w:t>0</w:t>
            </w:r>
          </w:p>
          <w:p w:rsidR="00AD2615" w:rsidRPr="007170EC" w:rsidRDefault="00AD2615" w:rsidP="002C3A41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Exceeds expectations.</w:t>
            </w:r>
          </w:p>
        </w:tc>
      </w:tr>
    </w:tbl>
    <w:p w:rsidR="00AD2615" w:rsidRDefault="00AD2615" w:rsidP="008548AB">
      <w:pPr>
        <w:spacing w:after="0"/>
        <w:rPr>
          <w:sz w:val="16"/>
          <w:szCs w:val="16"/>
        </w:rPr>
      </w:pPr>
    </w:p>
    <w:p w:rsidR="00AD2615" w:rsidRPr="00AD2615" w:rsidRDefault="00AD2615" w:rsidP="008548AB">
      <w:pPr>
        <w:spacing w:after="0"/>
        <w:rPr>
          <w:sz w:val="16"/>
          <w:szCs w:val="16"/>
        </w:rPr>
      </w:pPr>
    </w:p>
    <w:p w:rsidR="00DE18D5" w:rsidRDefault="007170EC" w:rsidP="008548AB">
      <w:pPr>
        <w:spacing w:after="0"/>
      </w:pPr>
      <w:r w:rsidRPr="00DE18D5">
        <w:rPr>
          <w:b/>
          <w:sz w:val="16"/>
          <w:szCs w:val="16"/>
        </w:rPr>
        <w:t xml:space="preserve">Criterion </w:t>
      </w:r>
      <w:r w:rsidR="00AD2615">
        <w:rPr>
          <w:b/>
          <w:sz w:val="16"/>
          <w:szCs w:val="16"/>
        </w:rPr>
        <w:t>4</w:t>
      </w:r>
      <w:r w:rsidRPr="00DE18D5">
        <w:rPr>
          <w:sz w:val="16"/>
          <w:szCs w:val="16"/>
        </w:rPr>
        <w:t>:</w:t>
      </w:r>
      <w:r w:rsidR="00DE18D5" w:rsidRPr="00DE18D5">
        <w:rPr>
          <w:b/>
          <w:sz w:val="16"/>
          <w:szCs w:val="16"/>
        </w:rPr>
        <w:t>: Table of Contents</w:t>
      </w:r>
      <w:r w:rsidR="00DE18D5" w:rsidRPr="00DE18D5">
        <w:rPr>
          <w:sz w:val="16"/>
          <w:szCs w:val="16"/>
        </w:rPr>
        <w:t>-</w:t>
      </w:r>
      <w:r w:rsidR="00DE18D5">
        <w:rPr>
          <w:sz w:val="16"/>
          <w:szCs w:val="16"/>
        </w:rPr>
        <w:t xml:space="preserve"> Organized in a neat and readable manner. Each entry matc</w:t>
      </w:r>
      <w:r w:rsidR="00766B4E">
        <w:rPr>
          <w:sz w:val="16"/>
          <w:szCs w:val="16"/>
        </w:rPr>
        <w:t>hes the corresponding numbers on each page.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380"/>
        <w:gridCol w:w="1932"/>
        <w:gridCol w:w="1932"/>
        <w:gridCol w:w="1686"/>
        <w:gridCol w:w="1620"/>
      </w:tblGrid>
      <w:tr w:rsidR="001C7061" w:rsidTr="005A10A3">
        <w:tc>
          <w:tcPr>
            <w:tcW w:w="1380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="001C7061" w:rsidRPr="007170EC">
              <w:rPr>
                <w:sz w:val="16"/>
                <w:szCs w:val="16"/>
              </w:rPr>
              <w:t xml:space="preserve">               </w:t>
            </w:r>
            <w:r>
              <w:rPr>
                <w:sz w:val="16"/>
                <w:szCs w:val="16"/>
              </w:rPr>
              <w:t>2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Not evident.</w:t>
            </w:r>
          </w:p>
          <w:p w:rsidR="001C7061" w:rsidRPr="007170EC" w:rsidRDefault="001C7061" w:rsidP="003E0030">
            <w:pPr>
              <w:rPr>
                <w:sz w:val="16"/>
                <w:szCs w:val="16"/>
              </w:rPr>
            </w:pPr>
          </w:p>
        </w:tc>
        <w:tc>
          <w:tcPr>
            <w:tcW w:w="1932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="001C7061" w:rsidRPr="007170EC">
              <w:rPr>
                <w:sz w:val="16"/>
                <w:szCs w:val="16"/>
              </w:rPr>
              <w:t xml:space="preserve">             </w:t>
            </w:r>
            <w:r>
              <w:rPr>
                <w:sz w:val="16"/>
                <w:szCs w:val="16"/>
              </w:rPr>
              <w:t>4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Does not meet expectations.</w:t>
            </w:r>
          </w:p>
        </w:tc>
        <w:tc>
          <w:tcPr>
            <w:tcW w:w="1932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  <w:r w:rsidR="001C7061" w:rsidRPr="007170EC">
              <w:rPr>
                <w:sz w:val="16"/>
                <w:szCs w:val="16"/>
              </w:rPr>
              <w:t xml:space="preserve">               </w:t>
            </w:r>
            <w:r>
              <w:rPr>
                <w:sz w:val="16"/>
                <w:szCs w:val="16"/>
              </w:rPr>
              <w:t>6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Approaching expectations.</w:t>
            </w:r>
          </w:p>
        </w:tc>
        <w:tc>
          <w:tcPr>
            <w:tcW w:w="1686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  <w:r w:rsidR="001C7061" w:rsidRPr="007170EC">
              <w:rPr>
                <w:sz w:val="16"/>
                <w:szCs w:val="16"/>
              </w:rPr>
              <w:t xml:space="preserve">               </w:t>
            </w:r>
            <w:r>
              <w:rPr>
                <w:sz w:val="16"/>
                <w:szCs w:val="16"/>
              </w:rPr>
              <w:t>8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Meets expectations.</w:t>
            </w:r>
          </w:p>
        </w:tc>
        <w:tc>
          <w:tcPr>
            <w:tcW w:w="1620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  <w:r w:rsidR="001C7061" w:rsidRPr="007170EC">
              <w:rPr>
                <w:sz w:val="16"/>
                <w:szCs w:val="16"/>
              </w:rPr>
              <w:t xml:space="preserve">              1</w:t>
            </w:r>
            <w:r>
              <w:rPr>
                <w:sz w:val="16"/>
                <w:szCs w:val="16"/>
              </w:rPr>
              <w:t>0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Exceeds expectations.</w:t>
            </w:r>
          </w:p>
        </w:tc>
      </w:tr>
    </w:tbl>
    <w:p w:rsidR="008548AB" w:rsidRDefault="008548AB" w:rsidP="008548AB">
      <w:pPr>
        <w:spacing w:after="0"/>
        <w:rPr>
          <w:b/>
          <w:sz w:val="16"/>
          <w:szCs w:val="16"/>
        </w:rPr>
      </w:pPr>
    </w:p>
    <w:p w:rsidR="007F371B" w:rsidRDefault="00DE18D5" w:rsidP="008548AB">
      <w:pPr>
        <w:spacing w:after="0"/>
        <w:rPr>
          <w:sz w:val="16"/>
          <w:szCs w:val="16"/>
        </w:rPr>
      </w:pPr>
      <w:r w:rsidRPr="00DE18D5">
        <w:rPr>
          <w:b/>
          <w:sz w:val="16"/>
          <w:szCs w:val="16"/>
        </w:rPr>
        <w:t xml:space="preserve">Criterion </w:t>
      </w:r>
      <w:r w:rsidR="00AD2615">
        <w:rPr>
          <w:b/>
          <w:sz w:val="16"/>
          <w:szCs w:val="16"/>
        </w:rPr>
        <w:t>5</w:t>
      </w:r>
      <w:r w:rsidRPr="00DE18D5">
        <w:rPr>
          <w:b/>
          <w:sz w:val="16"/>
          <w:szCs w:val="16"/>
        </w:rPr>
        <w:t xml:space="preserve">: </w:t>
      </w:r>
      <w:r w:rsidR="00323720">
        <w:rPr>
          <w:b/>
          <w:sz w:val="16"/>
          <w:szCs w:val="16"/>
        </w:rPr>
        <w:t xml:space="preserve">Multi-Genre Product 1 </w:t>
      </w:r>
      <w:r w:rsidR="00C674FB">
        <w:rPr>
          <w:sz w:val="16"/>
          <w:szCs w:val="16"/>
        </w:rPr>
        <w:t>–</w:t>
      </w:r>
      <w:r>
        <w:rPr>
          <w:sz w:val="16"/>
          <w:szCs w:val="16"/>
        </w:rPr>
        <w:t xml:space="preserve"> </w:t>
      </w:r>
      <w:r w:rsidR="007F371B">
        <w:rPr>
          <w:sz w:val="16"/>
          <w:szCs w:val="16"/>
        </w:rPr>
        <w:t>Unique and creative p</w:t>
      </w:r>
      <w:r w:rsidR="00C674FB">
        <w:rPr>
          <w:sz w:val="16"/>
          <w:szCs w:val="16"/>
        </w:rPr>
        <w:t>roduct</w:t>
      </w:r>
      <w:r w:rsidR="007F371B">
        <w:rPr>
          <w:sz w:val="16"/>
          <w:szCs w:val="16"/>
        </w:rPr>
        <w:t xml:space="preserve"> (genre)</w:t>
      </w:r>
      <w:r w:rsidR="00C674FB">
        <w:rPr>
          <w:sz w:val="16"/>
          <w:szCs w:val="16"/>
        </w:rPr>
        <w:t xml:space="preserve"> represents three pieces of information regarding the author </w:t>
      </w:r>
    </w:p>
    <w:p w:rsidR="00C24215" w:rsidRPr="007F371B" w:rsidRDefault="00C674FB" w:rsidP="008548AB">
      <w:pPr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gleaned from </w:t>
      </w:r>
      <w:r w:rsidR="007F371B">
        <w:rPr>
          <w:sz w:val="16"/>
          <w:szCs w:val="16"/>
        </w:rPr>
        <w:t>research.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380"/>
        <w:gridCol w:w="1932"/>
        <w:gridCol w:w="1932"/>
        <w:gridCol w:w="1686"/>
        <w:gridCol w:w="1620"/>
      </w:tblGrid>
      <w:tr w:rsidR="001C7061" w:rsidTr="005A10A3">
        <w:tc>
          <w:tcPr>
            <w:tcW w:w="1380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="001C7061" w:rsidRPr="007170EC">
              <w:rPr>
                <w:sz w:val="16"/>
                <w:szCs w:val="16"/>
              </w:rPr>
              <w:t xml:space="preserve">              </w:t>
            </w:r>
            <w:r>
              <w:rPr>
                <w:sz w:val="16"/>
                <w:szCs w:val="16"/>
              </w:rPr>
              <w:t>2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Not evident.</w:t>
            </w:r>
          </w:p>
          <w:p w:rsidR="001C7061" w:rsidRPr="007170EC" w:rsidRDefault="001C7061" w:rsidP="003E0030">
            <w:pPr>
              <w:rPr>
                <w:sz w:val="16"/>
                <w:szCs w:val="16"/>
              </w:rPr>
            </w:pPr>
          </w:p>
        </w:tc>
        <w:tc>
          <w:tcPr>
            <w:tcW w:w="1932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="001C7061" w:rsidRPr="007170EC">
              <w:rPr>
                <w:sz w:val="16"/>
                <w:szCs w:val="16"/>
              </w:rPr>
              <w:t xml:space="preserve">             </w:t>
            </w:r>
            <w:r>
              <w:rPr>
                <w:sz w:val="16"/>
                <w:szCs w:val="16"/>
              </w:rPr>
              <w:t>4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Does not meet expectations.</w:t>
            </w:r>
          </w:p>
        </w:tc>
        <w:tc>
          <w:tcPr>
            <w:tcW w:w="1932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  <w:r w:rsidR="001C7061" w:rsidRPr="007170EC">
              <w:rPr>
                <w:sz w:val="16"/>
                <w:szCs w:val="16"/>
              </w:rPr>
              <w:t xml:space="preserve">               </w:t>
            </w:r>
            <w:r>
              <w:rPr>
                <w:sz w:val="16"/>
                <w:szCs w:val="16"/>
              </w:rPr>
              <w:t>6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Approaching expectations.</w:t>
            </w:r>
          </w:p>
        </w:tc>
        <w:tc>
          <w:tcPr>
            <w:tcW w:w="1686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  <w:r w:rsidR="001C7061" w:rsidRPr="007170EC">
              <w:rPr>
                <w:sz w:val="16"/>
                <w:szCs w:val="16"/>
              </w:rPr>
              <w:t xml:space="preserve">               </w:t>
            </w:r>
            <w:r>
              <w:rPr>
                <w:sz w:val="16"/>
                <w:szCs w:val="16"/>
              </w:rPr>
              <w:t>8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Meets expectations.</w:t>
            </w:r>
          </w:p>
        </w:tc>
        <w:tc>
          <w:tcPr>
            <w:tcW w:w="1620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  <w:r w:rsidR="001C7061" w:rsidRPr="007170EC">
              <w:rPr>
                <w:sz w:val="16"/>
                <w:szCs w:val="16"/>
              </w:rPr>
              <w:t xml:space="preserve">              1</w:t>
            </w:r>
            <w:r>
              <w:rPr>
                <w:sz w:val="16"/>
                <w:szCs w:val="16"/>
              </w:rPr>
              <w:t>0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Exceeds expectations.</w:t>
            </w:r>
          </w:p>
        </w:tc>
      </w:tr>
    </w:tbl>
    <w:p w:rsidR="008548AB" w:rsidRDefault="008548AB" w:rsidP="008548AB">
      <w:pPr>
        <w:spacing w:after="0"/>
        <w:rPr>
          <w:b/>
          <w:sz w:val="16"/>
          <w:szCs w:val="16"/>
        </w:rPr>
      </w:pPr>
    </w:p>
    <w:p w:rsidR="007F371B" w:rsidRDefault="00C24215" w:rsidP="00D04936">
      <w:pPr>
        <w:spacing w:after="0"/>
        <w:rPr>
          <w:sz w:val="16"/>
          <w:szCs w:val="16"/>
        </w:rPr>
      </w:pPr>
      <w:r w:rsidRPr="00DE18D5">
        <w:rPr>
          <w:b/>
          <w:sz w:val="16"/>
          <w:szCs w:val="16"/>
        </w:rPr>
        <w:t>Criterion</w:t>
      </w:r>
      <w:r w:rsidR="00AD2615">
        <w:rPr>
          <w:b/>
          <w:sz w:val="16"/>
          <w:szCs w:val="16"/>
        </w:rPr>
        <w:t xml:space="preserve"> 6</w:t>
      </w:r>
      <w:r w:rsidRPr="00DE18D5">
        <w:rPr>
          <w:b/>
          <w:sz w:val="16"/>
          <w:szCs w:val="16"/>
        </w:rPr>
        <w:t xml:space="preserve">: </w:t>
      </w:r>
      <w:r w:rsidR="00323720">
        <w:rPr>
          <w:b/>
          <w:sz w:val="16"/>
          <w:szCs w:val="16"/>
        </w:rPr>
        <w:t xml:space="preserve">Multi-Genre Product 2 </w:t>
      </w:r>
      <w:r w:rsidRPr="00DE18D5">
        <w:rPr>
          <w:sz w:val="16"/>
          <w:szCs w:val="16"/>
        </w:rPr>
        <w:t>-</w:t>
      </w:r>
      <w:r>
        <w:rPr>
          <w:sz w:val="16"/>
          <w:szCs w:val="16"/>
        </w:rPr>
        <w:t xml:space="preserve"> </w:t>
      </w:r>
      <w:r w:rsidR="00C674FB">
        <w:rPr>
          <w:sz w:val="16"/>
          <w:szCs w:val="16"/>
        </w:rPr>
        <w:t xml:space="preserve">– </w:t>
      </w:r>
      <w:r w:rsidR="007F371B">
        <w:rPr>
          <w:sz w:val="16"/>
          <w:szCs w:val="16"/>
        </w:rPr>
        <w:t xml:space="preserve">Unique and creative product (genre) represents three pieces of information regarding the author </w:t>
      </w:r>
    </w:p>
    <w:p w:rsidR="007F371B" w:rsidRPr="007F371B" w:rsidRDefault="007F371B" w:rsidP="007F371B">
      <w:pPr>
        <w:spacing w:after="0"/>
        <w:rPr>
          <w:sz w:val="16"/>
          <w:szCs w:val="16"/>
        </w:rPr>
      </w:pPr>
      <w:r>
        <w:rPr>
          <w:sz w:val="16"/>
          <w:szCs w:val="16"/>
        </w:rPr>
        <w:t>gleaned from research.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380"/>
        <w:gridCol w:w="1932"/>
        <w:gridCol w:w="1932"/>
        <w:gridCol w:w="1686"/>
        <w:gridCol w:w="1620"/>
      </w:tblGrid>
      <w:tr w:rsidR="001C7061" w:rsidTr="005A10A3">
        <w:tc>
          <w:tcPr>
            <w:tcW w:w="1380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1</w:t>
            </w:r>
            <w:r w:rsidR="001C7061" w:rsidRPr="007170EC">
              <w:rPr>
                <w:sz w:val="16"/>
                <w:szCs w:val="16"/>
              </w:rPr>
              <w:t xml:space="preserve">              </w:t>
            </w:r>
            <w:r>
              <w:rPr>
                <w:sz w:val="16"/>
                <w:szCs w:val="16"/>
              </w:rPr>
              <w:t>2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Not evident.</w:t>
            </w:r>
          </w:p>
          <w:p w:rsidR="001C7061" w:rsidRPr="007170EC" w:rsidRDefault="001C7061" w:rsidP="003E0030">
            <w:pPr>
              <w:rPr>
                <w:sz w:val="16"/>
                <w:szCs w:val="16"/>
              </w:rPr>
            </w:pPr>
          </w:p>
        </w:tc>
        <w:tc>
          <w:tcPr>
            <w:tcW w:w="1932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="001C7061" w:rsidRPr="007170EC">
              <w:rPr>
                <w:sz w:val="16"/>
                <w:szCs w:val="16"/>
              </w:rPr>
              <w:t xml:space="preserve">              </w:t>
            </w:r>
            <w:r>
              <w:rPr>
                <w:sz w:val="16"/>
                <w:szCs w:val="16"/>
              </w:rPr>
              <w:t>4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Does not meet expectations.</w:t>
            </w:r>
          </w:p>
        </w:tc>
        <w:tc>
          <w:tcPr>
            <w:tcW w:w="1932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  <w:r w:rsidR="001C7061" w:rsidRPr="007170EC">
              <w:rPr>
                <w:sz w:val="16"/>
                <w:szCs w:val="16"/>
              </w:rPr>
              <w:t xml:space="preserve">               </w:t>
            </w:r>
            <w:r>
              <w:rPr>
                <w:sz w:val="16"/>
                <w:szCs w:val="16"/>
              </w:rPr>
              <w:t>6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Approaching expectations.</w:t>
            </w:r>
          </w:p>
        </w:tc>
        <w:tc>
          <w:tcPr>
            <w:tcW w:w="1686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  <w:r w:rsidR="001C7061" w:rsidRPr="007170EC">
              <w:rPr>
                <w:sz w:val="16"/>
                <w:szCs w:val="16"/>
              </w:rPr>
              <w:t xml:space="preserve">             </w:t>
            </w:r>
            <w:r>
              <w:rPr>
                <w:sz w:val="16"/>
                <w:szCs w:val="16"/>
              </w:rPr>
              <w:t>8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Meets expectations.</w:t>
            </w:r>
          </w:p>
        </w:tc>
        <w:tc>
          <w:tcPr>
            <w:tcW w:w="1620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  <w:r w:rsidR="001C7061" w:rsidRPr="007170EC">
              <w:rPr>
                <w:sz w:val="16"/>
                <w:szCs w:val="16"/>
              </w:rPr>
              <w:t xml:space="preserve">              1</w:t>
            </w:r>
            <w:r>
              <w:rPr>
                <w:sz w:val="16"/>
                <w:szCs w:val="16"/>
              </w:rPr>
              <w:t>0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Exceeds expectations.</w:t>
            </w:r>
          </w:p>
        </w:tc>
      </w:tr>
    </w:tbl>
    <w:p w:rsidR="008548AB" w:rsidRDefault="008548AB" w:rsidP="008548AB">
      <w:pPr>
        <w:spacing w:after="0"/>
        <w:rPr>
          <w:b/>
          <w:sz w:val="16"/>
          <w:szCs w:val="16"/>
        </w:rPr>
      </w:pPr>
    </w:p>
    <w:p w:rsidR="007F371B" w:rsidRDefault="00C24215" w:rsidP="00D04936">
      <w:pPr>
        <w:spacing w:after="0"/>
        <w:rPr>
          <w:sz w:val="16"/>
          <w:szCs w:val="16"/>
        </w:rPr>
      </w:pPr>
      <w:r w:rsidRPr="00DE18D5">
        <w:rPr>
          <w:b/>
          <w:sz w:val="16"/>
          <w:szCs w:val="16"/>
        </w:rPr>
        <w:t xml:space="preserve">Criterion </w:t>
      </w:r>
      <w:r w:rsidR="00AD2615">
        <w:rPr>
          <w:b/>
          <w:sz w:val="16"/>
          <w:szCs w:val="16"/>
        </w:rPr>
        <w:t>7</w:t>
      </w:r>
      <w:r w:rsidRPr="00DE18D5">
        <w:rPr>
          <w:b/>
          <w:sz w:val="16"/>
          <w:szCs w:val="16"/>
        </w:rPr>
        <w:t xml:space="preserve">: </w:t>
      </w:r>
      <w:r w:rsidR="00323720">
        <w:rPr>
          <w:b/>
          <w:sz w:val="16"/>
          <w:szCs w:val="16"/>
        </w:rPr>
        <w:t xml:space="preserve">Multi-Genre Product 3 </w:t>
      </w:r>
      <w:r w:rsidRPr="00DE18D5">
        <w:rPr>
          <w:sz w:val="16"/>
          <w:szCs w:val="16"/>
        </w:rPr>
        <w:t>-</w:t>
      </w:r>
      <w:r>
        <w:rPr>
          <w:sz w:val="16"/>
          <w:szCs w:val="16"/>
        </w:rPr>
        <w:t xml:space="preserve"> </w:t>
      </w:r>
      <w:r w:rsidR="007F371B">
        <w:rPr>
          <w:sz w:val="16"/>
          <w:szCs w:val="16"/>
        </w:rPr>
        <w:t xml:space="preserve">Unique and creative product (genre) represents three pieces of information regarding the author </w:t>
      </w:r>
    </w:p>
    <w:p w:rsidR="007F371B" w:rsidRPr="007F371B" w:rsidRDefault="007F371B" w:rsidP="007F371B">
      <w:pPr>
        <w:spacing w:after="0"/>
        <w:rPr>
          <w:sz w:val="16"/>
          <w:szCs w:val="16"/>
        </w:rPr>
      </w:pPr>
      <w:r>
        <w:rPr>
          <w:sz w:val="16"/>
          <w:szCs w:val="16"/>
        </w:rPr>
        <w:t>gleaned from research.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380"/>
        <w:gridCol w:w="1932"/>
        <w:gridCol w:w="1932"/>
        <w:gridCol w:w="1686"/>
        <w:gridCol w:w="1620"/>
      </w:tblGrid>
      <w:tr w:rsidR="001C7061" w:rsidTr="005A10A3">
        <w:tc>
          <w:tcPr>
            <w:tcW w:w="1380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="001C7061" w:rsidRPr="007170EC">
              <w:rPr>
                <w:sz w:val="16"/>
                <w:szCs w:val="16"/>
              </w:rPr>
              <w:t xml:space="preserve">               </w:t>
            </w:r>
            <w:r>
              <w:rPr>
                <w:sz w:val="16"/>
                <w:szCs w:val="16"/>
              </w:rPr>
              <w:t>2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Not evident.</w:t>
            </w:r>
          </w:p>
          <w:p w:rsidR="001C7061" w:rsidRPr="007170EC" w:rsidRDefault="001C7061" w:rsidP="003E0030">
            <w:pPr>
              <w:rPr>
                <w:sz w:val="16"/>
                <w:szCs w:val="16"/>
              </w:rPr>
            </w:pPr>
          </w:p>
        </w:tc>
        <w:tc>
          <w:tcPr>
            <w:tcW w:w="1932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="001C7061" w:rsidRPr="007170EC">
              <w:rPr>
                <w:sz w:val="16"/>
                <w:szCs w:val="16"/>
              </w:rPr>
              <w:t xml:space="preserve">             </w:t>
            </w:r>
            <w:r>
              <w:rPr>
                <w:sz w:val="16"/>
                <w:szCs w:val="16"/>
              </w:rPr>
              <w:t>4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Does not meet expectations.</w:t>
            </w:r>
          </w:p>
        </w:tc>
        <w:tc>
          <w:tcPr>
            <w:tcW w:w="1932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  <w:r w:rsidR="001C7061" w:rsidRPr="007170EC">
              <w:rPr>
                <w:sz w:val="16"/>
                <w:szCs w:val="16"/>
              </w:rPr>
              <w:t xml:space="preserve">               </w:t>
            </w:r>
            <w:r>
              <w:rPr>
                <w:sz w:val="16"/>
                <w:szCs w:val="16"/>
              </w:rPr>
              <w:t>6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Approaching expectations.</w:t>
            </w:r>
          </w:p>
        </w:tc>
        <w:tc>
          <w:tcPr>
            <w:tcW w:w="1686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  <w:r w:rsidR="001C7061" w:rsidRPr="007170EC">
              <w:rPr>
                <w:sz w:val="16"/>
                <w:szCs w:val="16"/>
              </w:rPr>
              <w:t xml:space="preserve">              </w:t>
            </w:r>
            <w:r>
              <w:rPr>
                <w:sz w:val="16"/>
                <w:szCs w:val="16"/>
              </w:rPr>
              <w:t>8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Meets expectations.</w:t>
            </w:r>
          </w:p>
        </w:tc>
        <w:tc>
          <w:tcPr>
            <w:tcW w:w="1620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  <w:r w:rsidR="001C7061" w:rsidRPr="007170EC">
              <w:rPr>
                <w:sz w:val="16"/>
                <w:szCs w:val="16"/>
              </w:rPr>
              <w:t xml:space="preserve">              1</w:t>
            </w:r>
            <w:r>
              <w:rPr>
                <w:sz w:val="16"/>
                <w:szCs w:val="16"/>
              </w:rPr>
              <w:t>0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Exceeds expectations.</w:t>
            </w:r>
          </w:p>
        </w:tc>
      </w:tr>
    </w:tbl>
    <w:p w:rsidR="008548AB" w:rsidRDefault="008548AB" w:rsidP="008548AB">
      <w:pPr>
        <w:spacing w:after="0"/>
        <w:rPr>
          <w:b/>
          <w:sz w:val="16"/>
          <w:szCs w:val="16"/>
        </w:rPr>
      </w:pPr>
    </w:p>
    <w:p w:rsidR="00323720" w:rsidRDefault="00323720" w:rsidP="00DC7F22">
      <w:pPr>
        <w:spacing w:after="0"/>
      </w:pPr>
      <w:r w:rsidRPr="00DE18D5">
        <w:rPr>
          <w:b/>
          <w:sz w:val="16"/>
          <w:szCs w:val="16"/>
        </w:rPr>
        <w:t>Criterion</w:t>
      </w:r>
      <w:r>
        <w:rPr>
          <w:b/>
          <w:sz w:val="16"/>
          <w:szCs w:val="16"/>
        </w:rPr>
        <w:t xml:space="preserve"> </w:t>
      </w:r>
      <w:r w:rsidR="00AD2615">
        <w:rPr>
          <w:b/>
          <w:sz w:val="16"/>
          <w:szCs w:val="16"/>
        </w:rPr>
        <w:t>8</w:t>
      </w:r>
      <w:r w:rsidRPr="00DE18D5">
        <w:rPr>
          <w:b/>
          <w:sz w:val="16"/>
          <w:szCs w:val="16"/>
        </w:rPr>
        <w:t xml:space="preserve">: </w:t>
      </w:r>
      <w:r w:rsidR="006B6D7B">
        <w:rPr>
          <w:b/>
          <w:sz w:val="16"/>
          <w:szCs w:val="16"/>
        </w:rPr>
        <w:t xml:space="preserve">Reflection </w:t>
      </w:r>
      <w:r>
        <w:rPr>
          <w:b/>
          <w:sz w:val="16"/>
          <w:szCs w:val="16"/>
        </w:rPr>
        <w:t xml:space="preserve">Page </w:t>
      </w:r>
      <w:r w:rsidR="00207EBE">
        <w:rPr>
          <w:sz w:val="16"/>
          <w:szCs w:val="16"/>
        </w:rPr>
        <w:t>–</w:t>
      </w:r>
      <w:r>
        <w:rPr>
          <w:sz w:val="16"/>
          <w:szCs w:val="16"/>
        </w:rPr>
        <w:t xml:space="preserve"> </w:t>
      </w:r>
      <w:r w:rsidR="00FB0C6B">
        <w:rPr>
          <w:sz w:val="16"/>
          <w:szCs w:val="16"/>
        </w:rPr>
        <w:t>Paragraph contains evidence (at least three) of thoughtful reflection o</w:t>
      </w:r>
      <w:r w:rsidR="00841B22">
        <w:rPr>
          <w:sz w:val="16"/>
          <w:szCs w:val="16"/>
        </w:rPr>
        <w:t>f knowledge gained from research</w:t>
      </w:r>
      <w:r w:rsidR="00600F3A">
        <w:rPr>
          <w:sz w:val="16"/>
          <w:szCs w:val="16"/>
        </w:rPr>
        <w:t xml:space="preserve">.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380"/>
        <w:gridCol w:w="1932"/>
        <w:gridCol w:w="1932"/>
        <w:gridCol w:w="1686"/>
        <w:gridCol w:w="1620"/>
      </w:tblGrid>
      <w:tr w:rsidR="001C7061" w:rsidTr="005A10A3">
        <w:tc>
          <w:tcPr>
            <w:tcW w:w="1380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="001C7061" w:rsidRPr="007170EC">
              <w:rPr>
                <w:sz w:val="16"/>
                <w:szCs w:val="16"/>
              </w:rPr>
              <w:t xml:space="preserve">              </w:t>
            </w:r>
            <w:r>
              <w:rPr>
                <w:sz w:val="16"/>
                <w:szCs w:val="16"/>
              </w:rPr>
              <w:t>2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Not evident.</w:t>
            </w:r>
          </w:p>
          <w:p w:rsidR="001C7061" w:rsidRPr="007170EC" w:rsidRDefault="001C7061" w:rsidP="003E0030">
            <w:pPr>
              <w:rPr>
                <w:sz w:val="16"/>
                <w:szCs w:val="16"/>
              </w:rPr>
            </w:pPr>
          </w:p>
        </w:tc>
        <w:tc>
          <w:tcPr>
            <w:tcW w:w="1932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="001C7061" w:rsidRPr="007170EC">
              <w:rPr>
                <w:sz w:val="16"/>
                <w:szCs w:val="16"/>
              </w:rPr>
              <w:t xml:space="preserve">             </w:t>
            </w:r>
            <w:r>
              <w:rPr>
                <w:sz w:val="16"/>
                <w:szCs w:val="16"/>
              </w:rPr>
              <w:t>4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Does not meet expectations.</w:t>
            </w:r>
          </w:p>
        </w:tc>
        <w:tc>
          <w:tcPr>
            <w:tcW w:w="1932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  <w:r w:rsidR="001C7061" w:rsidRPr="007170EC">
              <w:rPr>
                <w:sz w:val="16"/>
                <w:szCs w:val="16"/>
              </w:rPr>
              <w:t xml:space="preserve">               </w:t>
            </w:r>
            <w:r>
              <w:rPr>
                <w:sz w:val="16"/>
                <w:szCs w:val="16"/>
              </w:rPr>
              <w:t>6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Approaching expectations.</w:t>
            </w:r>
          </w:p>
        </w:tc>
        <w:tc>
          <w:tcPr>
            <w:tcW w:w="1686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  <w:r w:rsidR="001C7061" w:rsidRPr="007170EC">
              <w:rPr>
                <w:sz w:val="16"/>
                <w:szCs w:val="16"/>
              </w:rPr>
              <w:t xml:space="preserve">               </w:t>
            </w:r>
            <w:r>
              <w:rPr>
                <w:sz w:val="16"/>
                <w:szCs w:val="16"/>
              </w:rPr>
              <w:t>8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Meets expectations.</w:t>
            </w:r>
          </w:p>
        </w:tc>
        <w:tc>
          <w:tcPr>
            <w:tcW w:w="1620" w:type="dxa"/>
          </w:tcPr>
          <w:p w:rsidR="001C7061" w:rsidRPr="007170EC" w:rsidRDefault="00AD2615" w:rsidP="003E003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  <w:r w:rsidR="001C7061" w:rsidRPr="007170EC">
              <w:rPr>
                <w:sz w:val="16"/>
                <w:szCs w:val="16"/>
              </w:rPr>
              <w:t xml:space="preserve">              1</w:t>
            </w:r>
            <w:r>
              <w:rPr>
                <w:sz w:val="16"/>
                <w:szCs w:val="16"/>
              </w:rPr>
              <w:t>0</w:t>
            </w:r>
          </w:p>
          <w:p w:rsidR="001C7061" w:rsidRPr="007170EC" w:rsidRDefault="001C7061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Exceeds expectations.</w:t>
            </w:r>
          </w:p>
        </w:tc>
      </w:tr>
    </w:tbl>
    <w:p w:rsidR="00DC7F22" w:rsidRDefault="00DC7F22" w:rsidP="00DC7F22">
      <w:pPr>
        <w:spacing w:after="0"/>
        <w:rPr>
          <w:b/>
          <w:sz w:val="16"/>
          <w:szCs w:val="16"/>
        </w:rPr>
      </w:pPr>
    </w:p>
    <w:p w:rsidR="00323720" w:rsidRDefault="00323720" w:rsidP="00DC7F22">
      <w:pPr>
        <w:spacing w:after="0"/>
      </w:pPr>
      <w:r w:rsidRPr="00DE18D5">
        <w:rPr>
          <w:b/>
          <w:sz w:val="16"/>
          <w:szCs w:val="16"/>
        </w:rPr>
        <w:t>Criterion</w:t>
      </w:r>
      <w:r w:rsidR="00AD2615">
        <w:rPr>
          <w:b/>
          <w:sz w:val="16"/>
          <w:szCs w:val="16"/>
        </w:rPr>
        <w:t xml:space="preserve"> 9</w:t>
      </w:r>
      <w:r w:rsidRPr="00DE18D5">
        <w:rPr>
          <w:b/>
          <w:sz w:val="16"/>
          <w:szCs w:val="16"/>
        </w:rPr>
        <w:t xml:space="preserve">: </w:t>
      </w:r>
      <w:r>
        <w:rPr>
          <w:b/>
          <w:sz w:val="16"/>
          <w:szCs w:val="16"/>
        </w:rPr>
        <w:t xml:space="preserve">Works Cited Page </w:t>
      </w:r>
      <w:r w:rsidR="00BA7F58">
        <w:rPr>
          <w:sz w:val="16"/>
          <w:szCs w:val="16"/>
        </w:rPr>
        <w:t>– At least three sources in MLA format are recorded on last page.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380"/>
        <w:gridCol w:w="1932"/>
        <w:gridCol w:w="1932"/>
        <w:gridCol w:w="1686"/>
        <w:gridCol w:w="1620"/>
      </w:tblGrid>
      <w:tr w:rsidR="00323720" w:rsidTr="005A10A3">
        <w:tc>
          <w:tcPr>
            <w:tcW w:w="1380" w:type="dxa"/>
          </w:tcPr>
          <w:p w:rsidR="00323720" w:rsidRPr="007170EC" w:rsidRDefault="00E55BBD" w:rsidP="00E55BB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</w:t>
            </w:r>
            <w:r w:rsidR="00AD2615">
              <w:rPr>
                <w:sz w:val="16"/>
                <w:szCs w:val="16"/>
              </w:rPr>
              <w:t>1               2</w:t>
            </w:r>
          </w:p>
          <w:p w:rsidR="00323720" w:rsidRPr="007170EC" w:rsidRDefault="00323720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Not evident.</w:t>
            </w:r>
          </w:p>
          <w:p w:rsidR="00323720" w:rsidRPr="007170EC" w:rsidRDefault="00323720" w:rsidP="003E0030">
            <w:pPr>
              <w:rPr>
                <w:sz w:val="16"/>
                <w:szCs w:val="16"/>
              </w:rPr>
            </w:pPr>
          </w:p>
        </w:tc>
        <w:tc>
          <w:tcPr>
            <w:tcW w:w="1932" w:type="dxa"/>
          </w:tcPr>
          <w:p w:rsidR="00323720" w:rsidRPr="007170EC" w:rsidRDefault="00AD2615" w:rsidP="00AD261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3                 4</w:t>
            </w:r>
          </w:p>
          <w:p w:rsidR="00323720" w:rsidRPr="007170EC" w:rsidRDefault="00323720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Does not meet expectations.</w:t>
            </w:r>
          </w:p>
        </w:tc>
        <w:tc>
          <w:tcPr>
            <w:tcW w:w="1932" w:type="dxa"/>
          </w:tcPr>
          <w:p w:rsidR="00323720" w:rsidRPr="007170EC" w:rsidRDefault="00AD2615" w:rsidP="00AD261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5                6</w:t>
            </w:r>
          </w:p>
          <w:p w:rsidR="00323720" w:rsidRPr="007170EC" w:rsidRDefault="00323720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Approaching expectations.</w:t>
            </w:r>
          </w:p>
        </w:tc>
        <w:tc>
          <w:tcPr>
            <w:tcW w:w="1686" w:type="dxa"/>
          </w:tcPr>
          <w:p w:rsidR="00323720" w:rsidRPr="007170EC" w:rsidRDefault="00AD2615" w:rsidP="00AD261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7                 8</w:t>
            </w:r>
          </w:p>
          <w:p w:rsidR="00323720" w:rsidRPr="007170EC" w:rsidRDefault="00323720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Meets expectations.</w:t>
            </w:r>
          </w:p>
        </w:tc>
        <w:tc>
          <w:tcPr>
            <w:tcW w:w="1620" w:type="dxa"/>
          </w:tcPr>
          <w:p w:rsidR="00323720" w:rsidRPr="007170EC" w:rsidRDefault="00AD2615" w:rsidP="00AD261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9                10</w:t>
            </w:r>
          </w:p>
          <w:p w:rsidR="00323720" w:rsidRPr="007170EC" w:rsidRDefault="00323720" w:rsidP="003E0030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Exceeds expectations.</w:t>
            </w:r>
          </w:p>
        </w:tc>
      </w:tr>
    </w:tbl>
    <w:p w:rsidR="00841B22" w:rsidRDefault="00841B22" w:rsidP="00E55BBD">
      <w:pPr>
        <w:spacing w:after="0"/>
        <w:rPr>
          <w:b/>
          <w:sz w:val="16"/>
          <w:szCs w:val="16"/>
        </w:rPr>
      </w:pPr>
    </w:p>
    <w:p w:rsidR="00E55BBD" w:rsidRDefault="00E55BBD" w:rsidP="00E55BBD">
      <w:pPr>
        <w:spacing w:after="0"/>
      </w:pPr>
      <w:r w:rsidRPr="00DE18D5">
        <w:rPr>
          <w:b/>
          <w:sz w:val="16"/>
          <w:szCs w:val="16"/>
        </w:rPr>
        <w:t xml:space="preserve">Criterion </w:t>
      </w:r>
      <w:r w:rsidR="00AD2615">
        <w:rPr>
          <w:b/>
          <w:sz w:val="16"/>
          <w:szCs w:val="16"/>
        </w:rPr>
        <w:t>10</w:t>
      </w:r>
      <w:r w:rsidRPr="00DE18D5">
        <w:rPr>
          <w:b/>
          <w:sz w:val="16"/>
          <w:szCs w:val="16"/>
        </w:rPr>
        <w:t xml:space="preserve">: </w:t>
      </w:r>
      <w:r>
        <w:rPr>
          <w:b/>
          <w:sz w:val="16"/>
          <w:szCs w:val="16"/>
        </w:rPr>
        <w:t xml:space="preserve">Editing  </w:t>
      </w:r>
      <w:r>
        <w:rPr>
          <w:sz w:val="16"/>
          <w:szCs w:val="16"/>
        </w:rPr>
        <w:t xml:space="preserve">– Work is free of spelling and grammatical errors.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380"/>
        <w:gridCol w:w="1932"/>
        <w:gridCol w:w="1932"/>
        <w:gridCol w:w="1686"/>
        <w:gridCol w:w="1620"/>
      </w:tblGrid>
      <w:tr w:rsidR="00E55BBD" w:rsidTr="00E83991">
        <w:tc>
          <w:tcPr>
            <w:tcW w:w="1380" w:type="dxa"/>
          </w:tcPr>
          <w:p w:rsidR="00E55BBD" w:rsidRPr="007170EC" w:rsidRDefault="00AD2615" w:rsidP="00AD261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1              2</w:t>
            </w:r>
          </w:p>
          <w:p w:rsidR="00E55BBD" w:rsidRPr="007170EC" w:rsidRDefault="00E55BBD" w:rsidP="00E83991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Not evident.</w:t>
            </w:r>
          </w:p>
          <w:p w:rsidR="00E55BBD" w:rsidRPr="007170EC" w:rsidRDefault="00E55BBD" w:rsidP="00E83991">
            <w:pPr>
              <w:rPr>
                <w:sz w:val="16"/>
                <w:szCs w:val="16"/>
              </w:rPr>
            </w:pPr>
          </w:p>
        </w:tc>
        <w:tc>
          <w:tcPr>
            <w:tcW w:w="1932" w:type="dxa"/>
          </w:tcPr>
          <w:p w:rsidR="00E55BBD" w:rsidRDefault="00AD2615" w:rsidP="00AD261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3                 4</w:t>
            </w:r>
          </w:p>
          <w:p w:rsidR="00E55BBD" w:rsidRPr="007170EC" w:rsidRDefault="00E55BBD" w:rsidP="00E83991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Does not meet expectations.</w:t>
            </w:r>
          </w:p>
        </w:tc>
        <w:tc>
          <w:tcPr>
            <w:tcW w:w="1932" w:type="dxa"/>
          </w:tcPr>
          <w:p w:rsidR="00E55BBD" w:rsidRPr="007170EC" w:rsidRDefault="00AD2615" w:rsidP="00AD261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5                 6</w:t>
            </w:r>
          </w:p>
          <w:p w:rsidR="00E55BBD" w:rsidRPr="007170EC" w:rsidRDefault="00E55BBD" w:rsidP="00E83991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Approaching expectations.</w:t>
            </w:r>
          </w:p>
        </w:tc>
        <w:tc>
          <w:tcPr>
            <w:tcW w:w="1686" w:type="dxa"/>
          </w:tcPr>
          <w:p w:rsidR="00E55BBD" w:rsidRDefault="00AD2615" w:rsidP="00AD261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7                 8</w:t>
            </w:r>
          </w:p>
          <w:p w:rsidR="00E55BBD" w:rsidRPr="007170EC" w:rsidRDefault="00E55BBD" w:rsidP="00E83991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Meets expectations.</w:t>
            </w:r>
          </w:p>
        </w:tc>
        <w:tc>
          <w:tcPr>
            <w:tcW w:w="1620" w:type="dxa"/>
          </w:tcPr>
          <w:p w:rsidR="00E55BBD" w:rsidRPr="007170EC" w:rsidRDefault="00AD2615" w:rsidP="00AD261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9               10</w:t>
            </w:r>
          </w:p>
          <w:p w:rsidR="00E55BBD" w:rsidRPr="007170EC" w:rsidRDefault="00E55BBD" w:rsidP="00E83991">
            <w:pPr>
              <w:jc w:val="center"/>
              <w:rPr>
                <w:sz w:val="16"/>
                <w:szCs w:val="16"/>
              </w:rPr>
            </w:pPr>
            <w:r w:rsidRPr="007170EC">
              <w:rPr>
                <w:sz w:val="16"/>
                <w:szCs w:val="16"/>
              </w:rPr>
              <w:t>Exceeds expectations.</w:t>
            </w:r>
          </w:p>
        </w:tc>
      </w:tr>
    </w:tbl>
    <w:p w:rsidR="00DE18D5" w:rsidRDefault="00EA06E4" w:rsidP="001C7061">
      <w:pPr>
        <w:rPr>
          <w:sz w:val="16"/>
          <w:szCs w:val="16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B59657" wp14:editId="4F554951">
                <wp:simplePos x="0" y="0"/>
                <wp:positionH relativeFrom="column">
                  <wp:posOffset>4456590</wp:posOffset>
                </wp:positionH>
                <wp:positionV relativeFrom="paragraph">
                  <wp:posOffset>107284</wp:posOffset>
                </wp:positionV>
                <wp:extent cx="1207363" cy="834279"/>
                <wp:effectExtent l="0" t="0" r="12065" b="2349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7363" cy="83427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A06E4" w:rsidRDefault="00EA06E4" w:rsidP="00EA06E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OTAL:</w:t>
                            </w:r>
                          </w:p>
                          <w:p w:rsidR="00EA06E4" w:rsidRPr="00EA06E4" w:rsidRDefault="00EA06E4" w:rsidP="00EA06E4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B59657" id="Rectangle 1" o:spid="_x0000_s1026" style="position:absolute;margin-left:350.9pt;margin-top:8.45pt;width:95.05pt;height:65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" fillcolor="white [3201]" strokecolor="#f79646 [3209]" strokeweight="2pt">
                <v:textbox>
                  <w:txbxContent>
                    <w:p w:rsidR="00EA06E4" w:rsidRDefault="00EA06E4" w:rsidP="00EA06E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OTAL:</w:t>
                      </w:r>
                    </w:p>
                    <w:p w:rsidR="00EA06E4" w:rsidRPr="00EA06E4" w:rsidRDefault="00EA06E4" w:rsidP="00EA06E4">
                      <w:pPr>
                        <w:rPr>
                          <w:b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EA06E4" w:rsidRPr="00DE18D5" w:rsidRDefault="00EA06E4" w:rsidP="001C7061">
      <w:pPr>
        <w:rPr>
          <w:sz w:val="16"/>
          <w:szCs w:val="16"/>
        </w:rPr>
      </w:pPr>
    </w:p>
    <w:sectPr w:rsidR="00EA06E4" w:rsidRPr="00DE18D5" w:rsidSect="000C141A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wNjAzMDM1szAzszRW0lEKTi0uzszPAykwrAUAMRvIPCwAAAA="/>
  </w:docVars>
  <w:rsids>
    <w:rsidRoot w:val="007170EC"/>
    <w:rsid w:val="00011859"/>
    <w:rsid w:val="000358F0"/>
    <w:rsid w:val="00042CD3"/>
    <w:rsid w:val="0005014D"/>
    <w:rsid w:val="0006182D"/>
    <w:rsid w:val="000670D4"/>
    <w:rsid w:val="000740CA"/>
    <w:rsid w:val="00074482"/>
    <w:rsid w:val="00090ADB"/>
    <w:rsid w:val="000935D3"/>
    <w:rsid w:val="000A47E5"/>
    <w:rsid w:val="000B3B74"/>
    <w:rsid w:val="000B7410"/>
    <w:rsid w:val="000C141A"/>
    <w:rsid w:val="000D2AF8"/>
    <w:rsid w:val="000E1183"/>
    <w:rsid w:val="000E31EE"/>
    <w:rsid w:val="000F286C"/>
    <w:rsid w:val="00100CF0"/>
    <w:rsid w:val="001038EF"/>
    <w:rsid w:val="00115278"/>
    <w:rsid w:val="001264CD"/>
    <w:rsid w:val="00132714"/>
    <w:rsid w:val="001423FD"/>
    <w:rsid w:val="001762D9"/>
    <w:rsid w:val="00176F6E"/>
    <w:rsid w:val="0018122E"/>
    <w:rsid w:val="001A1DEF"/>
    <w:rsid w:val="001A3D58"/>
    <w:rsid w:val="001B261E"/>
    <w:rsid w:val="001B43AE"/>
    <w:rsid w:val="001C7061"/>
    <w:rsid w:val="001D0A68"/>
    <w:rsid w:val="001D62A4"/>
    <w:rsid w:val="001D6FF8"/>
    <w:rsid w:val="001E0295"/>
    <w:rsid w:val="001F302E"/>
    <w:rsid w:val="001F4924"/>
    <w:rsid w:val="002000DA"/>
    <w:rsid w:val="002043DF"/>
    <w:rsid w:val="00204C31"/>
    <w:rsid w:val="00207EBE"/>
    <w:rsid w:val="00211381"/>
    <w:rsid w:val="00214358"/>
    <w:rsid w:val="002243DE"/>
    <w:rsid w:val="00227FE5"/>
    <w:rsid w:val="00234175"/>
    <w:rsid w:val="00243D8D"/>
    <w:rsid w:val="002456E5"/>
    <w:rsid w:val="00245841"/>
    <w:rsid w:val="002466D7"/>
    <w:rsid w:val="002549F1"/>
    <w:rsid w:val="00275289"/>
    <w:rsid w:val="002C2F9E"/>
    <w:rsid w:val="002D111F"/>
    <w:rsid w:val="002D7351"/>
    <w:rsid w:val="002E38C5"/>
    <w:rsid w:val="003021A5"/>
    <w:rsid w:val="00313A88"/>
    <w:rsid w:val="00323720"/>
    <w:rsid w:val="003261DA"/>
    <w:rsid w:val="003478C8"/>
    <w:rsid w:val="00351025"/>
    <w:rsid w:val="00365192"/>
    <w:rsid w:val="00366D95"/>
    <w:rsid w:val="0038118F"/>
    <w:rsid w:val="0039771F"/>
    <w:rsid w:val="003A51F0"/>
    <w:rsid w:val="003C5D69"/>
    <w:rsid w:val="003D3447"/>
    <w:rsid w:val="003D4390"/>
    <w:rsid w:val="003F3A26"/>
    <w:rsid w:val="003F5631"/>
    <w:rsid w:val="0041103F"/>
    <w:rsid w:val="00431AAF"/>
    <w:rsid w:val="004320EB"/>
    <w:rsid w:val="00452240"/>
    <w:rsid w:val="00453075"/>
    <w:rsid w:val="00455CA7"/>
    <w:rsid w:val="00480986"/>
    <w:rsid w:val="00481198"/>
    <w:rsid w:val="004857D9"/>
    <w:rsid w:val="00485BA7"/>
    <w:rsid w:val="004A25F6"/>
    <w:rsid w:val="004A5DAF"/>
    <w:rsid w:val="004B4367"/>
    <w:rsid w:val="004D1168"/>
    <w:rsid w:val="004E2449"/>
    <w:rsid w:val="004E52A6"/>
    <w:rsid w:val="004F384B"/>
    <w:rsid w:val="004F68B5"/>
    <w:rsid w:val="005011C5"/>
    <w:rsid w:val="00507D9C"/>
    <w:rsid w:val="00514D37"/>
    <w:rsid w:val="005208EA"/>
    <w:rsid w:val="00523149"/>
    <w:rsid w:val="005269C9"/>
    <w:rsid w:val="005321CC"/>
    <w:rsid w:val="00532C8F"/>
    <w:rsid w:val="005349F8"/>
    <w:rsid w:val="00547917"/>
    <w:rsid w:val="0055730B"/>
    <w:rsid w:val="005703B7"/>
    <w:rsid w:val="005838D8"/>
    <w:rsid w:val="00583923"/>
    <w:rsid w:val="00591598"/>
    <w:rsid w:val="005A10A3"/>
    <w:rsid w:val="005B3133"/>
    <w:rsid w:val="005B621D"/>
    <w:rsid w:val="005D63E9"/>
    <w:rsid w:val="005D7221"/>
    <w:rsid w:val="005E1175"/>
    <w:rsid w:val="00600F3A"/>
    <w:rsid w:val="00602DB5"/>
    <w:rsid w:val="00603603"/>
    <w:rsid w:val="00604081"/>
    <w:rsid w:val="00614EEE"/>
    <w:rsid w:val="0061570B"/>
    <w:rsid w:val="00621FFF"/>
    <w:rsid w:val="00634901"/>
    <w:rsid w:val="00636F43"/>
    <w:rsid w:val="00642C6B"/>
    <w:rsid w:val="00644756"/>
    <w:rsid w:val="006447E4"/>
    <w:rsid w:val="00647655"/>
    <w:rsid w:val="00657488"/>
    <w:rsid w:val="006619C4"/>
    <w:rsid w:val="006660C1"/>
    <w:rsid w:val="006824B1"/>
    <w:rsid w:val="00687EDC"/>
    <w:rsid w:val="00691739"/>
    <w:rsid w:val="006965EC"/>
    <w:rsid w:val="006A10D8"/>
    <w:rsid w:val="006A171C"/>
    <w:rsid w:val="006B1886"/>
    <w:rsid w:val="006B6D7B"/>
    <w:rsid w:val="006D38D9"/>
    <w:rsid w:val="006D4C82"/>
    <w:rsid w:val="006E709D"/>
    <w:rsid w:val="006F0B80"/>
    <w:rsid w:val="007116DA"/>
    <w:rsid w:val="00716070"/>
    <w:rsid w:val="007170EC"/>
    <w:rsid w:val="007210E7"/>
    <w:rsid w:val="00731C5C"/>
    <w:rsid w:val="00740AD6"/>
    <w:rsid w:val="00751063"/>
    <w:rsid w:val="00754A80"/>
    <w:rsid w:val="00760B14"/>
    <w:rsid w:val="00766B4E"/>
    <w:rsid w:val="00786685"/>
    <w:rsid w:val="00786FCE"/>
    <w:rsid w:val="007933BD"/>
    <w:rsid w:val="007A035B"/>
    <w:rsid w:val="007B03EA"/>
    <w:rsid w:val="007B0B69"/>
    <w:rsid w:val="007B291E"/>
    <w:rsid w:val="007C658B"/>
    <w:rsid w:val="007C7837"/>
    <w:rsid w:val="007C7A30"/>
    <w:rsid w:val="007D70BE"/>
    <w:rsid w:val="007E5DA3"/>
    <w:rsid w:val="007F371B"/>
    <w:rsid w:val="008018D2"/>
    <w:rsid w:val="008341B6"/>
    <w:rsid w:val="008354AD"/>
    <w:rsid w:val="00841B22"/>
    <w:rsid w:val="00844081"/>
    <w:rsid w:val="008548AB"/>
    <w:rsid w:val="008566B2"/>
    <w:rsid w:val="00873C4F"/>
    <w:rsid w:val="008755AB"/>
    <w:rsid w:val="00883E80"/>
    <w:rsid w:val="008849CC"/>
    <w:rsid w:val="00895CAD"/>
    <w:rsid w:val="008A392F"/>
    <w:rsid w:val="008B3CD1"/>
    <w:rsid w:val="008C5B6D"/>
    <w:rsid w:val="008D1474"/>
    <w:rsid w:val="008E0D53"/>
    <w:rsid w:val="009001C6"/>
    <w:rsid w:val="009023C2"/>
    <w:rsid w:val="0091297E"/>
    <w:rsid w:val="00923A58"/>
    <w:rsid w:val="00925948"/>
    <w:rsid w:val="00947CE8"/>
    <w:rsid w:val="00951820"/>
    <w:rsid w:val="00954C16"/>
    <w:rsid w:val="0098215E"/>
    <w:rsid w:val="009866B7"/>
    <w:rsid w:val="00986B40"/>
    <w:rsid w:val="0099149B"/>
    <w:rsid w:val="00993030"/>
    <w:rsid w:val="009A7F75"/>
    <w:rsid w:val="009C3FF6"/>
    <w:rsid w:val="009D211A"/>
    <w:rsid w:val="009D3500"/>
    <w:rsid w:val="009F3B10"/>
    <w:rsid w:val="009F53D6"/>
    <w:rsid w:val="00A06D8A"/>
    <w:rsid w:val="00A1071D"/>
    <w:rsid w:val="00A13445"/>
    <w:rsid w:val="00A23F7A"/>
    <w:rsid w:val="00A306D7"/>
    <w:rsid w:val="00A4793D"/>
    <w:rsid w:val="00A55FB0"/>
    <w:rsid w:val="00A72B46"/>
    <w:rsid w:val="00A77F91"/>
    <w:rsid w:val="00A90F3C"/>
    <w:rsid w:val="00A96F62"/>
    <w:rsid w:val="00AA577A"/>
    <w:rsid w:val="00AB58EC"/>
    <w:rsid w:val="00AC50A1"/>
    <w:rsid w:val="00AC589C"/>
    <w:rsid w:val="00AD2615"/>
    <w:rsid w:val="00AF5BF1"/>
    <w:rsid w:val="00B03A33"/>
    <w:rsid w:val="00B22CFD"/>
    <w:rsid w:val="00B30C79"/>
    <w:rsid w:val="00B46F20"/>
    <w:rsid w:val="00B479E9"/>
    <w:rsid w:val="00B53F91"/>
    <w:rsid w:val="00B60A11"/>
    <w:rsid w:val="00B64918"/>
    <w:rsid w:val="00B6669B"/>
    <w:rsid w:val="00B8479C"/>
    <w:rsid w:val="00B869B7"/>
    <w:rsid w:val="00B87854"/>
    <w:rsid w:val="00BA0458"/>
    <w:rsid w:val="00BA316E"/>
    <w:rsid w:val="00BA7F58"/>
    <w:rsid w:val="00BB1023"/>
    <w:rsid w:val="00BB48A9"/>
    <w:rsid w:val="00BB6CBA"/>
    <w:rsid w:val="00BE079A"/>
    <w:rsid w:val="00BE5AE3"/>
    <w:rsid w:val="00C0032E"/>
    <w:rsid w:val="00C20A0B"/>
    <w:rsid w:val="00C21459"/>
    <w:rsid w:val="00C21599"/>
    <w:rsid w:val="00C23670"/>
    <w:rsid w:val="00C24215"/>
    <w:rsid w:val="00C329CA"/>
    <w:rsid w:val="00C46897"/>
    <w:rsid w:val="00C55752"/>
    <w:rsid w:val="00C602AE"/>
    <w:rsid w:val="00C60DBD"/>
    <w:rsid w:val="00C63F0C"/>
    <w:rsid w:val="00C674FB"/>
    <w:rsid w:val="00C819AF"/>
    <w:rsid w:val="00C97663"/>
    <w:rsid w:val="00CA3BD2"/>
    <w:rsid w:val="00CA781E"/>
    <w:rsid w:val="00CB0632"/>
    <w:rsid w:val="00CB42E2"/>
    <w:rsid w:val="00CB7F96"/>
    <w:rsid w:val="00CC7603"/>
    <w:rsid w:val="00CD1BB3"/>
    <w:rsid w:val="00CE57BF"/>
    <w:rsid w:val="00CE6C7C"/>
    <w:rsid w:val="00CF67B1"/>
    <w:rsid w:val="00CF74C7"/>
    <w:rsid w:val="00D03D0B"/>
    <w:rsid w:val="00D10CFE"/>
    <w:rsid w:val="00D21668"/>
    <w:rsid w:val="00D24B47"/>
    <w:rsid w:val="00D42FA8"/>
    <w:rsid w:val="00D45162"/>
    <w:rsid w:val="00D526D0"/>
    <w:rsid w:val="00D6074F"/>
    <w:rsid w:val="00D65093"/>
    <w:rsid w:val="00D66C80"/>
    <w:rsid w:val="00D72A4E"/>
    <w:rsid w:val="00D775FC"/>
    <w:rsid w:val="00D7789D"/>
    <w:rsid w:val="00DC6519"/>
    <w:rsid w:val="00DC7F22"/>
    <w:rsid w:val="00DD37D4"/>
    <w:rsid w:val="00DD6081"/>
    <w:rsid w:val="00DE18D5"/>
    <w:rsid w:val="00DF21A3"/>
    <w:rsid w:val="00DF635F"/>
    <w:rsid w:val="00DF7D23"/>
    <w:rsid w:val="00E04054"/>
    <w:rsid w:val="00E06B6F"/>
    <w:rsid w:val="00E157FB"/>
    <w:rsid w:val="00E23624"/>
    <w:rsid w:val="00E55BBD"/>
    <w:rsid w:val="00E65140"/>
    <w:rsid w:val="00E65218"/>
    <w:rsid w:val="00E73014"/>
    <w:rsid w:val="00E74647"/>
    <w:rsid w:val="00EA06E4"/>
    <w:rsid w:val="00EB22EF"/>
    <w:rsid w:val="00EB34D9"/>
    <w:rsid w:val="00EB4F1B"/>
    <w:rsid w:val="00EB7554"/>
    <w:rsid w:val="00EC3444"/>
    <w:rsid w:val="00EC4719"/>
    <w:rsid w:val="00EE1815"/>
    <w:rsid w:val="00EE41F6"/>
    <w:rsid w:val="00EF327B"/>
    <w:rsid w:val="00EF6CF1"/>
    <w:rsid w:val="00F12858"/>
    <w:rsid w:val="00F32C91"/>
    <w:rsid w:val="00F4453A"/>
    <w:rsid w:val="00F52337"/>
    <w:rsid w:val="00F62E1F"/>
    <w:rsid w:val="00F70763"/>
    <w:rsid w:val="00F71CE5"/>
    <w:rsid w:val="00F90993"/>
    <w:rsid w:val="00FA41BD"/>
    <w:rsid w:val="00FA45F7"/>
    <w:rsid w:val="00FB0C6B"/>
    <w:rsid w:val="00FB5821"/>
    <w:rsid w:val="00FC5B34"/>
    <w:rsid w:val="00FC6FA4"/>
    <w:rsid w:val="00FE7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680C4D2-9326-47C6-9112-D919EDA2E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70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70E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6521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2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6</Words>
  <Characters>294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e</dc:creator>
  <cp:lastModifiedBy>Laura Smith</cp:lastModifiedBy>
  <cp:revision>2</cp:revision>
  <cp:lastPrinted>2016-04-13T16:07:00Z</cp:lastPrinted>
  <dcterms:created xsi:type="dcterms:W3CDTF">2016-04-13T19:28:00Z</dcterms:created>
  <dcterms:modified xsi:type="dcterms:W3CDTF">2016-04-13T19:28:00Z</dcterms:modified>
</cp:coreProperties>
</file>